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7EDA" w14:textId="49B72375" w:rsidR="00B17B58" w:rsidRDefault="00480253">
                            <w:r>
                              <w:t>Pecivo sa sirom, čokoladno mlijeko, voće                                                                          1.   7.</w:t>
                            </w:r>
                          </w:p>
                          <w:p w14:paraId="5108BE28" w14:textId="549A763F" w:rsidR="00480253" w:rsidRDefault="00480253">
                            <w:r>
                              <w:t>Panirani oslić, BIO blitva s krumpirom na lešo                                                                  1.  3.</w:t>
                            </w:r>
                          </w:p>
                          <w:p w14:paraId="0C17EF4E" w14:textId="635C1463" w:rsidR="00480253" w:rsidRDefault="00480253">
                            <w:r>
                              <w:t xml:space="preserve">Kruh, </w:t>
                            </w:r>
                            <w:proofErr w:type="spellStart"/>
                            <w:r>
                              <w:t>Linolada</w:t>
                            </w:r>
                            <w:proofErr w:type="spellEnd"/>
                            <w:r>
                              <w:t xml:space="preserve">                                                                                                                        1.  7.  8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57D97EDA" w14:textId="49B72375" w:rsidR="00B17B58" w:rsidRDefault="00480253">
                      <w:r>
                        <w:t>Pecivo sa sirom, čokoladno mlijeko, voće                                                                          1.   7.</w:t>
                      </w:r>
                    </w:p>
                    <w:p w14:paraId="5108BE28" w14:textId="549A763F" w:rsidR="00480253" w:rsidRDefault="00480253">
                      <w:r>
                        <w:t>Panirani oslić, BIO blitva s krumpirom na lešo                                                                  1.  3.</w:t>
                      </w:r>
                    </w:p>
                    <w:p w14:paraId="0C17EF4E" w14:textId="635C1463" w:rsidR="00480253" w:rsidRDefault="00480253">
                      <w:r>
                        <w:t xml:space="preserve">Kruh, </w:t>
                      </w:r>
                      <w:proofErr w:type="spellStart"/>
                      <w:r>
                        <w:t>Linolada</w:t>
                      </w:r>
                      <w:proofErr w:type="spellEnd"/>
                      <w:r>
                        <w:t xml:space="preserve">                                                                                                                        1.  7.  8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49747" w14:textId="01E05382" w:rsidR="00370CCF" w:rsidRDefault="00480253">
                            <w:proofErr w:type="spellStart"/>
                            <w:r>
                              <w:t>Chia</w:t>
                            </w:r>
                            <w:proofErr w:type="spellEnd"/>
                            <w:r>
                              <w:t xml:space="preserve"> sjemenke s grčkim jogurtom i bananom, kruh, maslac, med                                 1.   7.</w:t>
                            </w:r>
                          </w:p>
                          <w:p w14:paraId="2062E8FD" w14:textId="392A42E9" w:rsidR="00480253" w:rsidRDefault="00480253">
                            <w:r>
                              <w:t>Faširani šnicli, ječmena kaša s porilukom                                                                              1.</w:t>
                            </w:r>
                          </w:p>
                          <w:p w14:paraId="74FE0D79" w14:textId="21B0C133" w:rsidR="00480253" w:rsidRDefault="00480253">
                            <w: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5949747" w14:textId="01E05382" w:rsidR="00370CCF" w:rsidRDefault="00480253">
                      <w:proofErr w:type="spellStart"/>
                      <w:r>
                        <w:t>Chia</w:t>
                      </w:r>
                      <w:proofErr w:type="spellEnd"/>
                      <w:r>
                        <w:t xml:space="preserve"> sjemenke s grčkim jogurtom i bananom, kruh, maslac, med                                 1.   7.</w:t>
                      </w:r>
                    </w:p>
                    <w:p w14:paraId="2062E8FD" w14:textId="392A42E9" w:rsidR="00480253" w:rsidRDefault="00480253">
                      <w:r>
                        <w:t>Faširani šnicli, ječmena kaša s porilukom                                                                              1.</w:t>
                      </w:r>
                    </w:p>
                    <w:p w14:paraId="74FE0D79" w14:textId="21B0C133" w:rsidR="00480253" w:rsidRDefault="00480253">
                      <w:r>
                        <w:t>Bana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4843E" w14:textId="64A5F8AA" w:rsidR="00370CCF" w:rsidRDefault="00480253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, šunka, čaj, voće                                                                             1.  7.  12.</w:t>
                            </w:r>
                          </w:p>
                          <w:p w14:paraId="25950832" w14:textId="6FC6105B" w:rsidR="00480253" w:rsidRDefault="00480253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ahuna s teletinom i BIO povrćem                                                                       1.</w:t>
                            </w:r>
                          </w:p>
                          <w:p w14:paraId="5E9C3CE1" w14:textId="5722F1D4" w:rsidR="00480253" w:rsidRPr="006558BD" w:rsidRDefault="00480253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jastučić  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2964843E" w14:textId="64A5F8AA" w:rsidR="00370CCF" w:rsidRDefault="00480253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liječni namaz, šunka, čaj, voće                                                                             1.  7.  12.</w:t>
                      </w:r>
                    </w:p>
                    <w:p w14:paraId="25950832" w14:textId="6FC6105B" w:rsidR="00480253" w:rsidRDefault="00480253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mahuna s teletinom i BIO povrćem                                                                       1.</w:t>
                      </w:r>
                    </w:p>
                    <w:p w14:paraId="5E9C3CE1" w14:textId="5722F1D4" w:rsidR="00480253" w:rsidRPr="006558BD" w:rsidRDefault="00480253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ukuruzni jastučić  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8C887" w14:textId="36298D09" w:rsidR="00370CCF" w:rsidRDefault="00480253">
                            <w:r>
                              <w:t>Kruh, pileća pašteta, čaj, voće                                                                                            1.  12.</w:t>
                            </w:r>
                          </w:p>
                          <w:p w14:paraId="4F139819" w14:textId="69EC787A" w:rsidR="00480253" w:rsidRDefault="00480253">
                            <w:r>
                              <w:t xml:space="preserve">Juha, pileći rižoto, salata           </w:t>
                            </w:r>
                          </w:p>
                          <w:p w14:paraId="3C736FD8" w14:textId="595B53BE" w:rsidR="00480253" w:rsidRDefault="00480253">
                            <w:r>
                              <w:t>Voćni jogurt  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21A8C887" w14:textId="36298D09" w:rsidR="00370CCF" w:rsidRDefault="00480253">
                      <w:r>
                        <w:t>Kruh, pileća pašteta, čaj, voće                                                                                            1.  12.</w:t>
                      </w:r>
                    </w:p>
                    <w:p w14:paraId="4F139819" w14:textId="69EC787A" w:rsidR="00480253" w:rsidRDefault="00480253">
                      <w:r>
                        <w:t xml:space="preserve">Juha, pileći rižoto, salata           </w:t>
                      </w:r>
                    </w:p>
                    <w:p w14:paraId="3C736FD8" w14:textId="595B53BE" w:rsidR="00480253" w:rsidRDefault="00480253">
                      <w:r>
                        <w:t>Voćni jogurt  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16AF6" w14:textId="2DFA541E" w:rsidR="00370CCF" w:rsidRDefault="0048025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roška, jogurt, voće                                                                                                             1.  7.</w:t>
                            </w:r>
                          </w:p>
                          <w:p w14:paraId="67DF449A" w14:textId="79969E4C" w:rsidR="00480253" w:rsidRDefault="0048025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eleni rezanci, umak od tikvica i šampinjona, salata                                                       1.  7.</w:t>
                            </w:r>
                          </w:p>
                          <w:p w14:paraId="1518DC5A" w14:textId="23239058" w:rsidR="00480253" w:rsidRPr="006558BD" w:rsidRDefault="00A8174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doled k</w:t>
                            </w:r>
                            <w:r w:rsidR="00480253">
                              <w:rPr>
                                <w:rFonts w:asciiTheme="majorHAnsi" w:hAnsiTheme="majorHAnsi" w:cstheme="majorHAnsi"/>
                              </w:rPr>
                              <w:t>ornet  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4816AF6" w14:textId="2DFA541E" w:rsidR="00370CCF" w:rsidRDefault="00480253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iroška, jogurt, voće                                                                                                             1.  7.</w:t>
                      </w:r>
                    </w:p>
                    <w:p w14:paraId="67DF449A" w14:textId="79969E4C" w:rsidR="00480253" w:rsidRDefault="00480253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Zeleni rezanci, umak od tikvica i šampinjona, salata                                                       1.  7.</w:t>
                      </w:r>
                    </w:p>
                    <w:p w14:paraId="1518DC5A" w14:textId="23239058" w:rsidR="00480253" w:rsidRPr="006558BD" w:rsidRDefault="00A8174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doled k</w:t>
                      </w:r>
                      <w:r w:rsidR="00480253">
                        <w:rPr>
                          <w:rFonts w:asciiTheme="majorHAnsi" w:hAnsiTheme="majorHAnsi" w:cstheme="majorHAnsi"/>
                        </w:rPr>
                        <w:t>ornet  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02AD90A5" w:rsidR="007F395B" w:rsidRPr="007F395B" w:rsidRDefault="00480253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1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 do</w:t>
                            </w:r>
                            <w:r w:rsidR="00B17B58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02AD90A5" w:rsidR="007F395B" w:rsidRPr="007F395B" w:rsidRDefault="00480253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1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 do</w:t>
                      </w:r>
                      <w:r w:rsidR="00B17B58">
                        <w:rPr>
                          <w:sz w:val="30"/>
                          <w:szCs w:val="30"/>
                        </w:rPr>
                        <w:t xml:space="preserve"> </w:t>
                      </w:r>
                      <w:r>
                        <w:rPr>
                          <w:sz w:val="30"/>
                          <w:szCs w:val="30"/>
                        </w:rPr>
                        <w:t>1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8174C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4155B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70CCF"/>
    <w:rsid w:val="003A1BAE"/>
    <w:rsid w:val="004166CE"/>
    <w:rsid w:val="00427F13"/>
    <w:rsid w:val="004317D2"/>
    <w:rsid w:val="00480253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62E6D"/>
    <w:rsid w:val="00784B82"/>
    <w:rsid w:val="00791DA5"/>
    <w:rsid w:val="007C2D3A"/>
    <w:rsid w:val="007C3550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174C"/>
    <w:rsid w:val="00A866E1"/>
    <w:rsid w:val="00B17B58"/>
    <w:rsid w:val="00B23DE0"/>
    <w:rsid w:val="00B44267"/>
    <w:rsid w:val="00B5596B"/>
    <w:rsid w:val="00B6344C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8</cp:revision>
  <cp:lastPrinted>2025-01-28T07:01:00Z</cp:lastPrinted>
  <dcterms:created xsi:type="dcterms:W3CDTF">2024-08-27T06:52:00Z</dcterms:created>
  <dcterms:modified xsi:type="dcterms:W3CDTF">2026-05-08T07:57:00Z</dcterms:modified>
</cp:coreProperties>
</file>